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9B977B" w14:textId="097E7E1C" w:rsidR="00A45ED2" w:rsidRDefault="00545C16">
      <w:r>
        <w:t>Exercise No: 1</w:t>
      </w:r>
    </w:p>
    <w:p w14:paraId="54B8A1E8" w14:textId="39962401" w:rsidR="00545C16" w:rsidRDefault="00545C16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06CF794" wp14:editId="0689D81F">
                <wp:simplePos x="0" y="0"/>
                <wp:positionH relativeFrom="page">
                  <wp:posOffset>76200</wp:posOffset>
                </wp:positionH>
                <wp:positionV relativeFrom="paragraph">
                  <wp:posOffset>409575</wp:posOffset>
                </wp:positionV>
                <wp:extent cx="7658100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6581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7C75B85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6pt,32.25pt" to="609pt,3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" strokecolor="black [3200]" strokeweight=".5pt">
                <v:stroke joinstyle="miter"/>
                <w10:wrap anchorx="page"/>
              </v:line>
            </w:pict>
          </mc:Fallback>
        </mc:AlternateContent>
      </w:r>
      <w:r>
        <w:t>Date: 10/10/2020</w:t>
      </w:r>
    </w:p>
    <w:p w14:paraId="3D98A6AE" w14:textId="7134D9CD" w:rsidR="00545C16" w:rsidRDefault="00545C16"/>
    <w:p w14:paraId="139484B0" w14:textId="6535A4C2" w:rsidR="00545C16" w:rsidRPr="00F46A82" w:rsidRDefault="00545C16">
      <w:pPr>
        <w:rPr>
          <w:b/>
          <w:bCs/>
          <w:sz w:val="24"/>
          <w:szCs w:val="24"/>
          <w:u w:val="single"/>
        </w:rPr>
      </w:pPr>
      <w:r w:rsidRPr="00F46A82">
        <w:rPr>
          <w:b/>
          <w:bCs/>
          <w:sz w:val="24"/>
          <w:szCs w:val="24"/>
          <w:u w:val="single"/>
        </w:rPr>
        <w:t>Aim:</w:t>
      </w:r>
    </w:p>
    <w:p w14:paraId="55FE9E83" w14:textId="3E33CF57" w:rsidR="00545C16" w:rsidRDefault="00545C16">
      <w:r>
        <w:t xml:space="preserve">      To create a python program to display calendar of the month from user’s input of year and month, if the year is not in 4 digits and month is not valid, then Invalid input statement in printed. </w:t>
      </w:r>
    </w:p>
    <w:p w14:paraId="64A60522" w14:textId="7F39B49D" w:rsidR="00545C16" w:rsidRPr="00F46A82" w:rsidRDefault="00545C16">
      <w:pPr>
        <w:rPr>
          <w:b/>
          <w:bCs/>
          <w:sz w:val="24"/>
          <w:szCs w:val="24"/>
          <w:u w:val="single"/>
        </w:rPr>
      </w:pPr>
      <w:r w:rsidRPr="00F46A82">
        <w:rPr>
          <w:b/>
          <w:bCs/>
          <w:sz w:val="24"/>
          <w:szCs w:val="24"/>
          <w:u w:val="single"/>
        </w:rPr>
        <w:t>Program:</w:t>
      </w:r>
    </w:p>
    <w:p w14:paraId="620E76F3" w14:textId="77777777" w:rsidR="00545C16" w:rsidRDefault="00545C16" w:rsidP="00545C16">
      <w:pPr>
        <w:keepLines/>
        <w:spacing w:line="240" w:lineRule="auto"/>
      </w:pPr>
      <w:r>
        <w:t xml:space="preserve">import calendar as </w:t>
      </w:r>
      <w:proofErr w:type="spellStart"/>
      <w:r>
        <w:t>cal</w:t>
      </w:r>
      <w:proofErr w:type="spellEnd"/>
    </w:p>
    <w:p w14:paraId="5FF63CF0" w14:textId="77777777" w:rsidR="00545C16" w:rsidRDefault="00545C16" w:rsidP="00545C16">
      <w:pPr>
        <w:keepLines/>
        <w:spacing w:line="240" w:lineRule="auto"/>
      </w:pPr>
      <w:r>
        <w:t>y=</w:t>
      </w:r>
      <w:proofErr w:type="gramStart"/>
      <w:r>
        <w:t>int(</w:t>
      </w:r>
      <w:proofErr w:type="gramEnd"/>
      <w:r>
        <w:t>input("Enter the year:"))</w:t>
      </w:r>
    </w:p>
    <w:p w14:paraId="048CBC47" w14:textId="77777777" w:rsidR="00545C16" w:rsidRDefault="00545C16" w:rsidP="00545C16">
      <w:pPr>
        <w:keepLines/>
        <w:spacing w:line="240" w:lineRule="auto"/>
      </w:pPr>
      <w:r>
        <w:t>m=</w:t>
      </w:r>
      <w:proofErr w:type="gramStart"/>
      <w:r>
        <w:t>int(</w:t>
      </w:r>
      <w:proofErr w:type="gramEnd"/>
      <w:r>
        <w:t>input("Enter the month:"))</w:t>
      </w:r>
    </w:p>
    <w:p w14:paraId="261F914A" w14:textId="77777777" w:rsidR="00545C16" w:rsidRDefault="00545C16" w:rsidP="00545C16">
      <w:pPr>
        <w:keepLines/>
        <w:spacing w:line="240" w:lineRule="auto"/>
      </w:pPr>
      <w:r>
        <w:t>if((y&gt;999 and y&lt;10000) and (m&gt;0 and m&lt;13)):</w:t>
      </w:r>
    </w:p>
    <w:p w14:paraId="24157EC7" w14:textId="77777777" w:rsidR="00545C16" w:rsidRDefault="00545C16" w:rsidP="00545C16">
      <w:pPr>
        <w:keepLines/>
        <w:spacing w:line="240" w:lineRule="auto"/>
      </w:pPr>
      <w:r>
        <w:t xml:space="preserve">    print(</w:t>
      </w:r>
      <w:proofErr w:type="spellStart"/>
      <w:proofErr w:type="gramStart"/>
      <w:r>
        <w:t>cal.month</w:t>
      </w:r>
      <w:proofErr w:type="spellEnd"/>
      <w:proofErr w:type="gramEnd"/>
      <w:r>
        <w:t>(</w:t>
      </w:r>
      <w:proofErr w:type="spellStart"/>
      <w:r>
        <w:t>y,m</w:t>
      </w:r>
      <w:proofErr w:type="spellEnd"/>
      <w:r>
        <w:t>))</w:t>
      </w:r>
    </w:p>
    <w:p w14:paraId="67AD694A" w14:textId="77777777" w:rsidR="00545C16" w:rsidRDefault="00545C16" w:rsidP="00545C16">
      <w:pPr>
        <w:keepLines/>
        <w:spacing w:line="240" w:lineRule="auto"/>
      </w:pPr>
      <w:r>
        <w:t>else:</w:t>
      </w:r>
    </w:p>
    <w:p w14:paraId="332F4CA8" w14:textId="0B3D4CBB" w:rsidR="00545C16" w:rsidRDefault="00545C16" w:rsidP="00545C16">
      <w:pPr>
        <w:keepLines/>
        <w:spacing w:line="240" w:lineRule="auto"/>
      </w:pPr>
      <w:r>
        <w:t xml:space="preserve">    </w:t>
      </w:r>
      <w:proofErr w:type="gramStart"/>
      <w:r>
        <w:t>print(</w:t>
      </w:r>
      <w:proofErr w:type="gramEnd"/>
      <w:r>
        <w:t>"Invalid Input")</w:t>
      </w:r>
    </w:p>
    <w:p w14:paraId="49B56572" w14:textId="4F019324" w:rsidR="00545C16" w:rsidRDefault="00545C16" w:rsidP="00545C16">
      <w:pPr>
        <w:keepLines/>
        <w:spacing w:line="240" w:lineRule="auto"/>
      </w:pPr>
    </w:p>
    <w:p w14:paraId="0A76A5EC" w14:textId="6D188AD4" w:rsidR="00545C16" w:rsidRPr="00F46A82" w:rsidRDefault="00545C16" w:rsidP="00545C16">
      <w:pPr>
        <w:keepLines/>
        <w:spacing w:line="240" w:lineRule="auto"/>
        <w:rPr>
          <w:b/>
          <w:bCs/>
          <w:sz w:val="24"/>
          <w:szCs w:val="24"/>
          <w:u w:val="single"/>
        </w:rPr>
      </w:pPr>
      <w:r w:rsidRPr="00F46A82">
        <w:rPr>
          <w:b/>
          <w:bCs/>
          <w:sz w:val="24"/>
          <w:szCs w:val="24"/>
          <w:u w:val="single"/>
        </w:rPr>
        <w:t xml:space="preserve">Link: </w:t>
      </w:r>
    </w:p>
    <w:p w14:paraId="6192E36F" w14:textId="4D52F564" w:rsidR="00545C16" w:rsidRDefault="00545C16" w:rsidP="00545C16">
      <w:pPr>
        <w:keepLines/>
        <w:spacing w:line="240" w:lineRule="auto"/>
      </w:pPr>
      <w:hyperlink r:id="rId5" w:history="1">
        <w:r w:rsidRPr="00DF7416">
          <w:rPr>
            <w:rStyle w:val="Hyperlink"/>
          </w:rPr>
          <w:t>http://103.53.53.18/mod/vpl/forms/edit.php?id=229&amp;userid=1657#</w:t>
        </w:r>
      </w:hyperlink>
    </w:p>
    <w:p w14:paraId="272A8CD6" w14:textId="320DF413" w:rsidR="00545C16" w:rsidRPr="00F46A82" w:rsidRDefault="00545C16" w:rsidP="00545C16">
      <w:pPr>
        <w:keepLines/>
        <w:spacing w:line="240" w:lineRule="auto"/>
        <w:rPr>
          <w:b/>
          <w:bCs/>
          <w:sz w:val="24"/>
          <w:szCs w:val="24"/>
          <w:u w:val="single"/>
        </w:rPr>
      </w:pPr>
      <w:r w:rsidRPr="00F46A82">
        <w:rPr>
          <w:b/>
          <w:bCs/>
          <w:sz w:val="24"/>
          <w:szCs w:val="24"/>
          <w:u w:val="single"/>
        </w:rPr>
        <w:t xml:space="preserve">Output: </w:t>
      </w:r>
    </w:p>
    <w:p w14:paraId="6CD87BAC" w14:textId="37D0BCFC" w:rsidR="00545C16" w:rsidRDefault="00545C16" w:rsidP="00545C16">
      <w:pPr>
        <w:keepLines/>
        <w:spacing w:line="240" w:lineRule="auto"/>
      </w:pPr>
      <w:r>
        <w:rPr>
          <w:noProof/>
        </w:rPr>
        <w:drawing>
          <wp:inline distT="0" distB="0" distL="0" distR="0" wp14:anchorId="258BA903" wp14:editId="6EED4487">
            <wp:extent cx="4714875" cy="178110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r="589" b="45311"/>
                    <a:stretch/>
                  </pic:blipFill>
                  <pic:spPr bwMode="auto">
                    <a:xfrm>
                      <a:off x="0" y="0"/>
                      <a:ext cx="4826583" cy="182330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02B716A" wp14:editId="1DAAAD8D">
            <wp:extent cx="5086350" cy="12001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086350" cy="1200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EEF1B4" w14:textId="75E50F7A" w:rsidR="00545C16" w:rsidRDefault="00545C16" w:rsidP="00545C16">
      <w:pPr>
        <w:keepLines/>
        <w:spacing w:line="240" w:lineRule="auto"/>
      </w:pPr>
    </w:p>
    <w:p w14:paraId="6F8FBC45" w14:textId="7A195694" w:rsidR="00545C16" w:rsidRDefault="00593A59" w:rsidP="00545C16">
      <w:pPr>
        <w:keepLines/>
        <w:spacing w:line="240" w:lineRule="auto"/>
      </w:pPr>
      <w:r>
        <w:rPr>
          <w:noProof/>
        </w:rPr>
        <w:lastRenderedPageBreak/>
        <w:drawing>
          <wp:inline distT="0" distB="0" distL="0" distR="0" wp14:anchorId="1902F650" wp14:editId="21B00E17">
            <wp:extent cx="1524000" cy="13716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5240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678705" w14:textId="0DC56AF4" w:rsidR="00593A59" w:rsidRPr="00F46A82" w:rsidRDefault="00593A59" w:rsidP="00545C16">
      <w:pPr>
        <w:keepLines/>
        <w:spacing w:line="240" w:lineRule="auto"/>
        <w:rPr>
          <w:b/>
          <w:bCs/>
          <w:sz w:val="24"/>
          <w:szCs w:val="24"/>
          <w:u w:val="single"/>
        </w:rPr>
      </w:pPr>
      <w:r w:rsidRPr="00F46A82">
        <w:rPr>
          <w:b/>
          <w:bCs/>
          <w:sz w:val="24"/>
          <w:szCs w:val="24"/>
          <w:u w:val="single"/>
        </w:rPr>
        <w:t>Result:</w:t>
      </w:r>
    </w:p>
    <w:p w14:paraId="69A4D77F" w14:textId="5BEF19E1" w:rsidR="00593A59" w:rsidRDefault="00593A59" w:rsidP="00545C16">
      <w:pPr>
        <w:keepLines/>
        <w:spacing w:line="240" w:lineRule="auto"/>
      </w:pPr>
      <w:r>
        <w:t xml:space="preserve">         </w:t>
      </w:r>
      <w:r w:rsidR="00F46A82">
        <w:t>Thus,</w:t>
      </w:r>
      <w:r>
        <w:t xml:space="preserve"> the program is executed, and required output is obtained. </w:t>
      </w:r>
    </w:p>
    <w:sectPr w:rsidR="00593A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O3MDEwMTC2MDYytLRQ0lEKTi0uzszPAykwrAUAmCwsqywAAAA="/>
  </w:docVars>
  <w:rsids>
    <w:rsidRoot w:val="00545C16"/>
    <w:rsid w:val="00400887"/>
    <w:rsid w:val="00545C16"/>
    <w:rsid w:val="00593A59"/>
    <w:rsid w:val="009123F2"/>
    <w:rsid w:val="00E92551"/>
    <w:rsid w:val="00F46A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EBCE26"/>
  <w15:chartTrackingRefBased/>
  <w15:docId w15:val="{FE13C374-56C3-4158-ACED-F91E1D773A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45C1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45C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hyperlink" Target="http://103.53.53.18/mod/vpl/forms/edit.php?id=229&amp;userid=1657#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065C40-15A4-492B-AF91-CED65EA5D9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2</Pages>
  <Words>102</Words>
  <Characters>58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shvardan Srinivasan</dc:creator>
  <cp:keywords/>
  <dc:description/>
  <cp:lastModifiedBy>Harshvardan Srinivasan</cp:lastModifiedBy>
  <cp:revision>1</cp:revision>
  <dcterms:created xsi:type="dcterms:W3CDTF">2020-10-10T06:13:00Z</dcterms:created>
  <dcterms:modified xsi:type="dcterms:W3CDTF">2020-10-10T07:08:00Z</dcterms:modified>
</cp:coreProperties>
</file>